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2CE9C7E1" w:rsidR="005E25A6" w:rsidRPr="00641ED0" w:rsidRDefault="007F20A0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Good Catholic Man</w:t>
      </w:r>
      <w:r w:rsidR="005E25A6" w:rsidRPr="00641ED0">
        <w:rPr>
          <w:rFonts w:asciiTheme="minorHAnsi" w:hAnsiTheme="minorHAnsi" w:cstheme="minorHAnsi"/>
          <w:sz w:val="36"/>
          <w:szCs w:val="36"/>
        </w:rPr>
        <w:t xml:space="preserve"> </w:t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</w:p>
    <w:p w14:paraId="39565D67" w14:textId="32C360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7D0B5FAF" w14:textId="7148C4E4" w:rsidR="005E25A6" w:rsidRDefault="005E25A6" w:rsidP="005E25A6">
      <w:pPr>
        <w:rPr>
          <w:rFonts w:asciiTheme="minorHAnsi" w:hAnsiTheme="minorHAnsi" w:cstheme="minorHAnsi"/>
          <w:b/>
          <w:bCs/>
          <w:sz w:val="24"/>
        </w:rPr>
      </w:pPr>
    </w:p>
    <w:p w14:paraId="0FB65046" w14:textId="60324134" w:rsidR="007F20A0" w:rsidRDefault="007F20A0" w:rsidP="005E25A6">
      <w:pPr>
        <w:rPr>
          <w:rFonts w:asciiTheme="minorHAnsi" w:hAnsiTheme="minorHAnsi" w:cstheme="minorHAnsi"/>
          <w:b/>
          <w:bCs/>
          <w:sz w:val="24"/>
        </w:rPr>
      </w:pPr>
    </w:p>
    <w:p w14:paraId="7C22C52E" w14:textId="77777777" w:rsidR="00BB5012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I secretly confess</w:t>
      </w:r>
      <w:r w:rsidR="00BB5012">
        <w:rPr>
          <w:sz w:val="28"/>
          <w:szCs w:val="28"/>
        </w:rPr>
        <w:t>,</w:t>
      </w:r>
    </w:p>
    <w:p w14:paraId="499D8207" w14:textId="7A1B15DD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Religion’s more or less,</w:t>
      </w:r>
    </w:p>
    <w:p w14:paraId="3A92319E" w14:textId="77777777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A quick fix for the feeble lower classes.</w:t>
      </w:r>
    </w:p>
    <w:p w14:paraId="63AA7C26" w14:textId="1BEBD707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But </w:t>
      </w:r>
      <w:proofErr w:type="gramStart"/>
      <w:r>
        <w:rPr>
          <w:sz w:val="28"/>
          <w:szCs w:val="28"/>
        </w:rPr>
        <w:t>in order to</w:t>
      </w:r>
      <w:proofErr w:type="gramEnd"/>
      <w:r>
        <w:rPr>
          <w:sz w:val="28"/>
          <w:szCs w:val="28"/>
        </w:rPr>
        <w:t xml:space="preserve"> control,</w:t>
      </w:r>
      <w:r w:rsidR="00991A6F">
        <w:rPr>
          <w:sz w:val="28"/>
          <w:szCs w:val="28"/>
        </w:rPr>
        <w:t xml:space="preserve"> </w:t>
      </w:r>
      <w:r w:rsidR="00991A6F">
        <w:rPr>
          <w:sz w:val="28"/>
          <w:szCs w:val="28"/>
        </w:rPr>
        <w:br/>
        <w:t>P</w:t>
      </w:r>
      <w:r>
        <w:rPr>
          <w:sz w:val="28"/>
          <w:szCs w:val="28"/>
        </w:rPr>
        <w:t>opularity’s my goal</w:t>
      </w:r>
      <w:r w:rsidR="00991A6F">
        <w:rPr>
          <w:sz w:val="28"/>
          <w:szCs w:val="28"/>
        </w:rPr>
        <w:t xml:space="preserve">, </w:t>
      </w:r>
      <w:r w:rsidR="00F1225E">
        <w:rPr>
          <w:sz w:val="28"/>
          <w:szCs w:val="28"/>
        </w:rPr>
        <w:t>to</w:t>
      </w:r>
      <w:r w:rsidR="00991A6F">
        <w:rPr>
          <w:sz w:val="28"/>
          <w:szCs w:val="28"/>
        </w:rPr>
        <w:t xml:space="preserve"> </w:t>
      </w:r>
      <w:r>
        <w:rPr>
          <w:sz w:val="28"/>
          <w:szCs w:val="28"/>
        </w:rPr>
        <w:t>gain respect of those mindless little asses.</w:t>
      </w:r>
    </w:p>
    <w:p w14:paraId="1E69AB94" w14:textId="77777777" w:rsidR="007F20A0" w:rsidRDefault="007F20A0" w:rsidP="007F20A0">
      <w:pPr>
        <w:pStyle w:val="NoSpacing"/>
        <w:rPr>
          <w:sz w:val="28"/>
          <w:szCs w:val="28"/>
        </w:rPr>
      </w:pPr>
    </w:p>
    <w:p w14:paraId="56E80436" w14:textId="5FD33FA2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It is my sole intent,</w:t>
      </w:r>
    </w:p>
    <w:p w14:paraId="433098E3" w14:textId="77777777" w:rsidR="00BB5012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To begin to make a dent</w:t>
      </w:r>
    </w:p>
    <w:p w14:paraId="13006FC3" w14:textId="016CBA38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In my simply perfect master plan.</w:t>
      </w:r>
    </w:p>
    <w:p w14:paraId="41E209DF" w14:textId="2502937E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To be </w:t>
      </w:r>
      <w:r w:rsidR="00991A6F">
        <w:rPr>
          <w:sz w:val="28"/>
          <w:szCs w:val="28"/>
        </w:rPr>
        <w:t>acknowledged as a</w:t>
      </w:r>
      <w:r>
        <w:rPr>
          <w:sz w:val="28"/>
          <w:szCs w:val="28"/>
        </w:rPr>
        <w:t xml:space="preserve"> very</w:t>
      </w:r>
      <w:r w:rsidR="00BB5012">
        <w:rPr>
          <w:sz w:val="28"/>
          <w:szCs w:val="28"/>
        </w:rPr>
        <w:t>,</w:t>
      </w:r>
      <w:r>
        <w:rPr>
          <w:sz w:val="28"/>
          <w:szCs w:val="28"/>
        </w:rPr>
        <w:t xml:space="preserve"> very</w:t>
      </w:r>
      <w:r w:rsidR="00BB5012">
        <w:rPr>
          <w:sz w:val="28"/>
          <w:szCs w:val="28"/>
        </w:rPr>
        <w:t>,</w:t>
      </w:r>
      <w:r>
        <w:rPr>
          <w:sz w:val="28"/>
          <w:szCs w:val="28"/>
        </w:rPr>
        <w:t xml:space="preserve"> very</w:t>
      </w:r>
      <w:r w:rsidR="00BB5012">
        <w:rPr>
          <w:sz w:val="28"/>
          <w:szCs w:val="28"/>
        </w:rPr>
        <w:t>,</w:t>
      </w:r>
      <w:r>
        <w:rPr>
          <w:sz w:val="28"/>
          <w:szCs w:val="28"/>
        </w:rPr>
        <w:t xml:space="preserve"> very</w:t>
      </w:r>
      <w:r w:rsidR="00BB5012">
        <w:rPr>
          <w:sz w:val="28"/>
          <w:szCs w:val="28"/>
        </w:rPr>
        <w:t>,</w:t>
      </w:r>
      <w:r>
        <w:rPr>
          <w:sz w:val="28"/>
          <w:szCs w:val="28"/>
        </w:rPr>
        <w:t xml:space="preserve"> very</w:t>
      </w:r>
      <w:r w:rsidR="00BB5012">
        <w:rPr>
          <w:sz w:val="28"/>
          <w:szCs w:val="28"/>
        </w:rPr>
        <w:t>,</w:t>
      </w:r>
      <w:r>
        <w:rPr>
          <w:sz w:val="28"/>
          <w:szCs w:val="28"/>
        </w:rPr>
        <w:t xml:space="preserve"> good Catholic man. </w:t>
      </w:r>
    </w:p>
    <w:p w14:paraId="17A19072" w14:textId="77777777" w:rsidR="007F20A0" w:rsidRDefault="007F20A0" w:rsidP="007F20A0">
      <w:pPr>
        <w:pStyle w:val="NoSpacing"/>
        <w:rPr>
          <w:sz w:val="28"/>
          <w:szCs w:val="28"/>
        </w:rPr>
      </w:pPr>
    </w:p>
    <w:p w14:paraId="2C2F367D" w14:textId="46CA21E2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I’m positively perfect and politically astute.</w:t>
      </w:r>
    </w:p>
    <w:p w14:paraId="78F0CEB3" w14:textId="62BD6936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I’m daring and courageous, not to mention </w:t>
      </w:r>
      <w:proofErr w:type="gramStart"/>
      <w:r>
        <w:rPr>
          <w:sz w:val="28"/>
          <w:szCs w:val="28"/>
        </w:rPr>
        <w:t>pretty cute</w:t>
      </w:r>
      <w:proofErr w:type="gramEnd"/>
      <w:r>
        <w:rPr>
          <w:sz w:val="28"/>
          <w:szCs w:val="28"/>
        </w:rPr>
        <w:t>.</w:t>
      </w:r>
    </w:p>
    <w:p w14:paraId="4E77ABAB" w14:textId="6B06F0B6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I’m quite a dapper dresser</w:t>
      </w:r>
      <w:r w:rsidR="00BB5012">
        <w:rPr>
          <w:sz w:val="28"/>
          <w:szCs w:val="28"/>
        </w:rPr>
        <w:t>. N</w:t>
      </w:r>
      <w:r>
        <w:rPr>
          <w:sz w:val="28"/>
          <w:szCs w:val="28"/>
        </w:rPr>
        <w:t>ot a hair is out of place.</w:t>
      </w:r>
    </w:p>
    <w:p w14:paraId="58A4D2EA" w14:textId="0EC71A61" w:rsidR="006F55EA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I have a gift for rhetoric</w:t>
      </w:r>
      <w:r w:rsidR="006F55EA">
        <w:rPr>
          <w:sz w:val="28"/>
          <w:szCs w:val="28"/>
        </w:rPr>
        <w:t>. C</w:t>
      </w:r>
      <w:r>
        <w:rPr>
          <w:sz w:val="28"/>
          <w:szCs w:val="28"/>
        </w:rPr>
        <w:t>an you help but love my face</w:t>
      </w:r>
      <w:r w:rsidR="006F55EA">
        <w:rPr>
          <w:sz w:val="28"/>
          <w:szCs w:val="28"/>
        </w:rPr>
        <w:t>?</w:t>
      </w:r>
    </w:p>
    <w:p w14:paraId="4CF7B4F0" w14:textId="532F4CDE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If there’s one thing that I lack,</w:t>
      </w:r>
    </w:p>
    <w:p w14:paraId="55E53553" w14:textId="074BAA26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No</w:t>
      </w:r>
      <w:r w:rsidR="006F55EA">
        <w:rPr>
          <w:sz w:val="28"/>
          <w:szCs w:val="28"/>
        </w:rPr>
        <w:t>,</w:t>
      </w:r>
      <w:r>
        <w:rPr>
          <w:sz w:val="28"/>
          <w:szCs w:val="28"/>
        </w:rPr>
        <w:t xml:space="preserve"> it’s neither brains nor tact.</w:t>
      </w:r>
    </w:p>
    <w:p w14:paraId="2B0AFD8D" w14:textId="16FF9A3B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But recognition as a very</w:t>
      </w:r>
      <w:r w:rsidR="00BB5012">
        <w:rPr>
          <w:sz w:val="28"/>
          <w:szCs w:val="28"/>
        </w:rPr>
        <w:t>,</w:t>
      </w:r>
      <w:r>
        <w:rPr>
          <w:sz w:val="28"/>
          <w:szCs w:val="28"/>
        </w:rPr>
        <w:t xml:space="preserve"> very</w:t>
      </w:r>
      <w:r w:rsidR="00BB5012">
        <w:rPr>
          <w:sz w:val="28"/>
          <w:szCs w:val="28"/>
        </w:rPr>
        <w:t>,</w:t>
      </w:r>
      <w:r>
        <w:rPr>
          <w:sz w:val="28"/>
          <w:szCs w:val="28"/>
        </w:rPr>
        <w:t xml:space="preserve"> very</w:t>
      </w:r>
      <w:r w:rsidR="00BB5012">
        <w:rPr>
          <w:sz w:val="28"/>
          <w:szCs w:val="28"/>
        </w:rPr>
        <w:t>,</w:t>
      </w:r>
      <w:r>
        <w:rPr>
          <w:sz w:val="28"/>
          <w:szCs w:val="28"/>
        </w:rPr>
        <w:t xml:space="preserve"> very</w:t>
      </w:r>
      <w:r w:rsidR="00BB5012">
        <w:rPr>
          <w:sz w:val="28"/>
          <w:szCs w:val="28"/>
        </w:rPr>
        <w:t>,</w:t>
      </w:r>
      <w:r>
        <w:rPr>
          <w:sz w:val="28"/>
          <w:szCs w:val="28"/>
        </w:rPr>
        <w:t xml:space="preserve"> very</w:t>
      </w:r>
      <w:r w:rsidR="00BB5012">
        <w:rPr>
          <w:sz w:val="28"/>
          <w:szCs w:val="28"/>
        </w:rPr>
        <w:t>,</w:t>
      </w:r>
      <w:r>
        <w:rPr>
          <w:sz w:val="28"/>
          <w:szCs w:val="28"/>
        </w:rPr>
        <w:t xml:space="preserve"> very</w:t>
      </w:r>
      <w:r w:rsidR="00BB5012">
        <w:rPr>
          <w:sz w:val="28"/>
          <w:szCs w:val="28"/>
        </w:rPr>
        <w:t>,</w:t>
      </w:r>
      <w:r>
        <w:rPr>
          <w:sz w:val="28"/>
          <w:szCs w:val="28"/>
        </w:rPr>
        <w:t xml:space="preserve"> very</w:t>
      </w:r>
      <w:r w:rsidR="006F55EA">
        <w:rPr>
          <w:sz w:val="28"/>
          <w:szCs w:val="28"/>
        </w:rPr>
        <w:t xml:space="preserve"> </w:t>
      </w:r>
      <w:r>
        <w:rPr>
          <w:sz w:val="28"/>
          <w:szCs w:val="28"/>
        </w:rPr>
        <w:t>good Catholic man.</w:t>
      </w:r>
    </w:p>
    <w:p w14:paraId="5FADC7E3" w14:textId="77777777" w:rsidR="007F20A0" w:rsidRDefault="007F20A0" w:rsidP="007F20A0">
      <w:pPr>
        <w:pStyle w:val="NoSpacing"/>
        <w:rPr>
          <w:sz w:val="28"/>
          <w:szCs w:val="28"/>
        </w:rPr>
      </w:pPr>
    </w:p>
    <w:p w14:paraId="28DA3C1D" w14:textId="76DCCC5D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I simply have the most amazing clothes.</w:t>
      </w:r>
    </w:p>
    <w:p w14:paraId="5740E68C" w14:textId="0B8354F3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And have you ever seen a more outstanding pose?</w:t>
      </w:r>
    </w:p>
    <w:p w14:paraId="485EB070" w14:textId="77777777" w:rsidR="007F20A0" w:rsidRDefault="007F20A0" w:rsidP="007F20A0">
      <w:pPr>
        <w:pStyle w:val="NoSpacing"/>
        <w:rPr>
          <w:sz w:val="28"/>
          <w:szCs w:val="28"/>
        </w:rPr>
      </w:pPr>
    </w:p>
    <w:p w14:paraId="6FD963AB" w14:textId="73A3A16F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Yes, you’re positively perfect and politically astute.</w:t>
      </w:r>
    </w:p>
    <w:p w14:paraId="01D19D06" w14:textId="2CAA2AD8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You’re daring and courageous</w:t>
      </w:r>
      <w:r w:rsidR="00BB5012">
        <w:rPr>
          <w:sz w:val="28"/>
          <w:szCs w:val="28"/>
        </w:rPr>
        <w:t>,</w:t>
      </w:r>
      <w:r>
        <w:rPr>
          <w:sz w:val="28"/>
          <w:szCs w:val="28"/>
        </w:rPr>
        <w:t xml:space="preserve"> and you’re </w:t>
      </w:r>
      <w:proofErr w:type="gramStart"/>
      <w:r>
        <w:rPr>
          <w:sz w:val="28"/>
          <w:szCs w:val="28"/>
        </w:rPr>
        <w:t>definitely cute</w:t>
      </w:r>
      <w:proofErr w:type="gramEnd"/>
      <w:r w:rsidR="00DD04A4">
        <w:rPr>
          <w:sz w:val="28"/>
          <w:szCs w:val="28"/>
        </w:rPr>
        <w:t>,</w:t>
      </w:r>
    </w:p>
    <w:p w14:paraId="61819312" w14:textId="34F21292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And it’s still my sole intent to present the main event.</w:t>
      </w:r>
    </w:p>
    <w:p w14:paraId="42F3F39B" w14:textId="286FED74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My humble, not self-serving, master plan.</w:t>
      </w:r>
    </w:p>
    <w:p w14:paraId="2F407FFF" w14:textId="5E4667C9" w:rsidR="007F20A0" w:rsidRDefault="007F20A0" w:rsidP="007F20A0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I’ve got to win those suckers over and </w:t>
      </w:r>
      <w:r w:rsidR="00BB5012">
        <w:rPr>
          <w:sz w:val="28"/>
          <w:szCs w:val="28"/>
        </w:rPr>
        <w:t xml:space="preserve">then </w:t>
      </w:r>
      <w:r>
        <w:rPr>
          <w:sz w:val="28"/>
          <w:szCs w:val="28"/>
        </w:rPr>
        <w:t>be acknowledged as a good Catholic man</w:t>
      </w:r>
      <w:r w:rsidR="00442049">
        <w:rPr>
          <w:sz w:val="28"/>
          <w:szCs w:val="28"/>
        </w:rPr>
        <w:t>!</w:t>
      </w:r>
    </w:p>
    <w:p w14:paraId="0789BCE7" w14:textId="4A20935A" w:rsidR="007A24D7" w:rsidRDefault="007A24D7" w:rsidP="007F20A0">
      <w:pPr>
        <w:pStyle w:val="NoSpacing"/>
        <w:rPr>
          <w:sz w:val="28"/>
          <w:szCs w:val="28"/>
        </w:rPr>
      </w:pPr>
    </w:p>
    <w:p w14:paraId="5EC1CEB1" w14:textId="77777777" w:rsidR="007A24D7" w:rsidRDefault="007A24D7" w:rsidP="007F20A0">
      <w:pPr>
        <w:pStyle w:val="NoSpacing"/>
        <w:rPr>
          <w:sz w:val="28"/>
          <w:szCs w:val="28"/>
        </w:rPr>
      </w:pPr>
    </w:p>
    <w:p w14:paraId="478DF23C" w14:textId="2B92D4BF" w:rsidR="007F20A0" w:rsidRDefault="007F20A0" w:rsidP="007F20A0">
      <w:pPr>
        <w:pStyle w:val="NoSpacing"/>
        <w:rPr>
          <w:sz w:val="28"/>
          <w:szCs w:val="28"/>
        </w:rPr>
      </w:pPr>
    </w:p>
    <w:p w14:paraId="3AF85AE9" w14:textId="64C466F9" w:rsidR="007F20A0" w:rsidRDefault="007F20A0" w:rsidP="007F20A0">
      <w:pPr>
        <w:pStyle w:val="NoSpacing"/>
        <w:rPr>
          <w:sz w:val="28"/>
          <w:szCs w:val="28"/>
        </w:rPr>
      </w:pPr>
    </w:p>
    <w:p w14:paraId="02FC5571" w14:textId="51C8A9B0" w:rsidR="007F20A0" w:rsidRDefault="007F20A0" w:rsidP="005E25A6">
      <w:pPr>
        <w:rPr>
          <w:rFonts w:asciiTheme="minorHAnsi" w:hAnsiTheme="minorHAnsi" w:cstheme="minorHAnsi"/>
          <w:b/>
          <w:bCs/>
          <w:sz w:val="24"/>
        </w:rPr>
      </w:pPr>
    </w:p>
    <w:p w14:paraId="1A229E68" w14:textId="77777777" w:rsidR="00FE2748" w:rsidRPr="00641ED0" w:rsidRDefault="00FE2748" w:rsidP="005E25A6">
      <w:pPr>
        <w:rPr>
          <w:rFonts w:asciiTheme="minorHAnsi" w:hAnsiTheme="minorHAnsi" w:cstheme="minorHAnsi"/>
          <w:b/>
          <w:bCs/>
          <w:sz w:val="24"/>
        </w:rPr>
      </w:pPr>
    </w:p>
    <w:p w14:paraId="208192CD" w14:textId="77777777" w:rsidR="00641ED0" w:rsidRDefault="00641ED0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7E1DA259" w14:textId="77777777" w:rsidR="00FE2748" w:rsidRDefault="00FE2748" w:rsidP="00FE2748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51EA30DE" w14:textId="77777777" w:rsidR="00FE2748" w:rsidRDefault="00FE2748" w:rsidP="00FE2748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2061A1F9" w14:textId="77777777" w:rsidR="00FE2748" w:rsidRDefault="00FE2748" w:rsidP="00FE2748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FE2748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22C56" w14:textId="77777777" w:rsidR="007F50F3" w:rsidRDefault="007F50F3" w:rsidP="008733C6">
      <w:r>
        <w:separator/>
      </w:r>
    </w:p>
  </w:endnote>
  <w:endnote w:type="continuationSeparator" w:id="0">
    <w:p w14:paraId="4805B841" w14:textId="77777777" w:rsidR="007F50F3" w:rsidRDefault="007F50F3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D331D" w14:textId="77777777" w:rsidR="007F50F3" w:rsidRDefault="007F50F3" w:rsidP="008733C6">
      <w:r>
        <w:separator/>
      </w:r>
    </w:p>
  </w:footnote>
  <w:footnote w:type="continuationSeparator" w:id="0">
    <w:p w14:paraId="41BA73F3" w14:textId="77777777" w:rsidR="007F50F3" w:rsidRDefault="007F50F3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YbGtQD4svA1LQAAAA=="/>
  </w:docVars>
  <w:rsids>
    <w:rsidRoot w:val="005E25A6"/>
    <w:rsid w:val="000460DE"/>
    <w:rsid w:val="00082D73"/>
    <w:rsid w:val="00246A45"/>
    <w:rsid w:val="00442049"/>
    <w:rsid w:val="004465EB"/>
    <w:rsid w:val="00450431"/>
    <w:rsid w:val="00524F12"/>
    <w:rsid w:val="00577816"/>
    <w:rsid w:val="00580FEC"/>
    <w:rsid w:val="005E25A6"/>
    <w:rsid w:val="00610590"/>
    <w:rsid w:val="00641ED0"/>
    <w:rsid w:val="006F55EA"/>
    <w:rsid w:val="00735ADE"/>
    <w:rsid w:val="007A24D7"/>
    <w:rsid w:val="007F20A0"/>
    <w:rsid w:val="007F50F3"/>
    <w:rsid w:val="00801685"/>
    <w:rsid w:val="00856DC2"/>
    <w:rsid w:val="008733C6"/>
    <w:rsid w:val="00991A6F"/>
    <w:rsid w:val="00A3582C"/>
    <w:rsid w:val="00A54F9E"/>
    <w:rsid w:val="00BB5012"/>
    <w:rsid w:val="00BF7334"/>
    <w:rsid w:val="00C03921"/>
    <w:rsid w:val="00C06778"/>
    <w:rsid w:val="00D026EC"/>
    <w:rsid w:val="00D37889"/>
    <w:rsid w:val="00DD04A4"/>
    <w:rsid w:val="00EB2CA4"/>
    <w:rsid w:val="00F1225E"/>
    <w:rsid w:val="00F855FF"/>
    <w:rsid w:val="00FE2748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F20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9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38</Words>
  <Characters>1141</Characters>
  <Application>Microsoft Office Word</Application>
  <DocSecurity>0</DocSecurity>
  <Lines>41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13</cp:revision>
  <cp:lastPrinted>2021-07-09T09:56:00Z</cp:lastPrinted>
  <dcterms:created xsi:type="dcterms:W3CDTF">2021-07-09T10:38:00Z</dcterms:created>
  <dcterms:modified xsi:type="dcterms:W3CDTF">2023-12-20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7db83aa287cbbda31bef079dbb9b1abc8f92c954db1197984d18040d45a3b6</vt:lpwstr>
  </property>
</Properties>
</file>